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AB20B5" w14:textId="77777777" w:rsidR="00DE63F9" w:rsidRPr="00DE63F9" w:rsidRDefault="00DE63F9" w:rsidP="00DE63F9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bookmarkStart w:id="0" w:name="_GoBack"/>
      <w:r w:rsidRPr="00DE63F9">
        <w:rPr>
          <w:rFonts w:ascii="TH Sarabun New" w:hAnsi="TH Sarabun New" w:cs="TH Sarabun New"/>
          <w:b/>
          <w:bCs/>
          <w:sz w:val="36"/>
          <w:szCs w:val="36"/>
          <w:cs/>
        </w:rPr>
        <w:t>การพัฒนาระบบการดูแลผู้ป่วยจิตเวชโดยใช้แบบประเมินความเสี่ยงพฤติกรรมรุนแรง</w:t>
      </w:r>
    </w:p>
    <w:bookmarkEnd w:id="0"/>
    <w:p w14:paraId="5F1DBEC6" w14:textId="32C38AA8" w:rsidR="00DE63F9" w:rsidRPr="00DE63F9" w:rsidRDefault="00DE63F9" w:rsidP="00DE63F9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DE63F9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Pr="00DE63F9">
        <w:rPr>
          <w:rFonts w:ascii="TH Sarabun New" w:hAnsi="TH Sarabun New" w:cs="TH Sarabun New"/>
          <w:b/>
          <w:bCs/>
          <w:sz w:val="36"/>
          <w:szCs w:val="36"/>
        </w:rPr>
        <w:t>Overt Aggression Scale (OAS)</w:t>
      </w:r>
    </w:p>
    <w:p w14:paraId="52AB0D08" w14:textId="0AB7EA28" w:rsidR="00D400B3" w:rsidRPr="00A83DF8" w:rsidRDefault="0020029F" w:rsidP="009C0BB0">
      <w:pPr>
        <w:tabs>
          <w:tab w:val="left" w:pos="454"/>
          <w:tab w:val="left" w:pos="1418"/>
        </w:tabs>
        <w:spacing w:after="0" w:line="240" w:lineRule="auto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นาง</w:t>
      </w:r>
      <w:r w:rsidR="00DE63F9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กิ่งแก้ว มารมย์</w:t>
      </w:r>
    </w:p>
    <w:p w14:paraId="7B0378A7" w14:textId="13E2076C" w:rsidR="00CF3FD4" w:rsidRPr="00A83DF8" w:rsidRDefault="0020029F" w:rsidP="009C0BB0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</w:pP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ตำแหน่งพยาบาลวิชาชีพ</w:t>
      </w:r>
      <w:r w:rsidR="00DE63F9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ชำนาญการ</w:t>
      </w: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 xml:space="preserve"> โรงพยาบาลภูสิงห์</w:t>
      </w:r>
    </w:p>
    <w:p w14:paraId="7DAD73CC" w14:textId="1BB40B6B" w:rsidR="006169CC" w:rsidRPr="00C13D73" w:rsidRDefault="006169CC" w:rsidP="009C0BB0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 w:rsidRPr="00C13D73">
        <w:rPr>
          <w:rFonts w:ascii="TH SarabunPSK" w:eastAsia="Times New Roman" w:hAnsi="TH SarabunPSK" w:cs="TH SarabunPSK" w:hint="cs"/>
          <w:sz w:val="32"/>
          <w:szCs w:val="32"/>
          <w:cs/>
        </w:rPr>
        <w:t>โทร</w:t>
      </w:r>
      <w:r w:rsidRPr="00C13D73">
        <w:rPr>
          <w:rFonts w:ascii="TH SarabunPSK" w:eastAsia="Times New Roman" w:hAnsi="TH SarabunPSK" w:cs="TH SarabunPSK"/>
          <w:sz w:val="32"/>
          <w:szCs w:val="32"/>
          <w:cs/>
        </w:rPr>
        <w:t xml:space="preserve">: </w:t>
      </w:r>
      <w:r w:rsidR="00C13D73" w:rsidRPr="00C13D73">
        <w:rPr>
          <w:rFonts w:ascii="TH SarabunPSK" w:eastAsia="Times New Roman" w:hAnsi="TH SarabunPSK" w:cs="TH SarabunPSK" w:hint="cs"/>
          <w:sz w:val="32"/>
          <w:szCs w:val="32"/>
          <w:cs/>
        </w:rPr>
        <w:t>086</w:t>
      </w:r>
      <w:r w:rsidR="0020029F" w:rsidRPr="00C13D73">
        <w:rPr>
          <w:rFonts w:ascii="TH SarabunPSK" w:eastAsia="Times New Roman" w:hAnsi="TH SarabunPSK" w:cs="TH SarabunPSK" w:hint="cs"/>
          <w:sz w:val="32"/>
          <w:szCs w:val="32"/>
          <w:cs/>
        </w:rPr>
        <w:t>-</w:t>
      </w:r>
      <w:r w:rsidR="00C13D73" w:rsidRPr="00C13D73">
        <w:rPr>
          <w:rFonts w:ascii="TH SarabunPSK" w:eastAsia="Times New Roman" w:hAnsi="TH SarabunPSK" w:cs="TH SarabunPSK" w:hint="cs"/>
          <w:sz w:val="32"/>
          <w:szCs w:val="32"/>
          <w:cs/>
        </w:rPr>
        <w:t>8956240</w:t>
      </w:r>
      <w:r w:rsidRPr="00C13D73">
        <w:rPr>
          <w:rFonts w:ascii="TH SarabunPSK" w:eastAsia="Times New Roman" w:hAnsi="TH SarabunPSK" w:cs="TH SarabunPSK"/>
          <w:sz w:val="32"/>
          <w:szCs w:val="32"/>
        </w:rPr>
        <w:t xml:space="preserve"> Email</w:t>
      </w:r>
      <w:r w:rsidRPr="00C13D73">
        <w:rPr>
          <w:rFonts w:ascii="TH SarabunPSK" w:eastAsia="Times New Roman" w:hAnsi="TH SarabunPSK" w:cs="TH SarabunPSK"/>
          <w:sz w:val="32"/>
          <w:szCs w:val="32"/>
          <w:cs/>
        </w:rPr>
        <w:t>:</w:t>
      </w:r>
      <w:r w:rsidR="0020029F" w:rsidRPr="00C13D73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C13D73" w:rsidRPr="00C13D73">
        <w:rPr>
          <w:rFonts w:ascii="TH SarabunPSK" w:eastAsia="Times New Roman" w:hAnsi="TH SarabunPSK" w:cs="TH SarabunPSK"/>
          <w:sz w:val="32"/>
          <w:szCs w:val="32"/>
        </w:rPr>
        <w:t>butyapong_king@hot</w:t>
      </w:r>
      <w:r w:rsidR="0020029F" w:rsidRPr="00C13D73">
        <w:rPr>
          <w:rFonts w:ascii="TH SarabunPSK" w:eastAsia="Times New Roman" w:hAnsi="TH SarabunPSK" w:cs="TH SarabunPSK"/>
          <w:sz w:val="32"/>
          <w:szCs w:val="32"/>
        </w:rPr>
        <w:t>mail.com</w:t>
      </w:r>
    </w:p>
    <w:p w14:paraId="6C941B32" w14:textId="77777777" w:rsidR="000043FC" w:rsidRPr="00A83DF8" w:rsidRDefault="000043FC" w:rsidP="00D32A34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1D4C303B" w14:textId="77777777" w:rsidR="00DE63F9" w:rsidRPr="00DE63F9" w:rsidRDefault="0011438A" w:rsidP="00DE63F9">
      <w:pPr>
        <w:pStyle w:val="af3"/>
        <w:spacing w:after="0"/>
        <w:rPr>
          <w:rFonts w:ascii="TH Sarabun New" w:eastAsia="Times New Roman" w:hAnsi="TH Sarabun New" w:cs="TH Sarabun New"/>
          <w:sz w:val="32"/>
          <w:szCs w:val="32"/>
        </w:rPr>
      </w:pPr>
      <w:r w:rsidRPr="00A83DF8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ab/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การพัฒนาระบบการดูแลผู้ป่วยจิตเวชโดยใช้แบบประเมินความเสี่ยงพฤติกรรมรุนแรง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 xml:space="preserve">Overt Aggression Scale (OAS)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มีวัตถุประสงค์เพื่อพัฒนาระบบการประเมินและจัดการพฤติกรรมก้าวร้าวในผู้ป่วยจิตเวชให้มีมาตรฐาน และเพิ่มความปลอดภัยแก่ผู้ป่วย บุคลากร และสิ่งแวดล้อม โดยใช้แนวคิดการพัฒนาคุณภาพอย่างต่อเนื่องตามวงจร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 xml:space="preserve">PDCA (Plan–Do–Check–Act)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>ดำเนินการในหอผู้ป่วยใน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 xml:space="preserve">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>โรงพยาบาลภูสิงห์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 xml:space="preserve">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ระหว่างเดือนตุลาคม พ.ศ.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 xml:space="preserve">2568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ถึงเดือนมีนาคม พ.ศ. </w:t>
      </w:r>
      <w:r w:rsidR="00DE63F9" w:rsidRPr="00DE63F9">
        <w:rPr>
          <w:rFonts w:ascii="TH Sarabun New" w:eastAsia="Times New Roman" w:hAnsi="TH Sarabun New" w:cs="TH Sarabun New"/>
          <w:sz w:val="32"/>
          <w:szCs w:val="32"/>
        </w:rPr>
        <w:t>2569</w:t>
      </w:r>
    </w:p>
    <w:p w14:paraId="0EE2FA3D" w14:textId="51FE8580" w:rsidR="00DE63F9" w:rsidRPr="00DE63F9" w:rsidRDefault="00DE63F9" w:rsidP="00DE63F9">
      <w:pPr>
        <w:spacing w:after="0" w:line="240" w:lineRule="auto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 w:hint="cs"/>
          <w:sz w:val="32"/>
          <w:szCs w:val="32"/>
          <w:cs/>
        </w:rPr>
        <w:t xml:space="preserve">         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ขั้นตอ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Plan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วิเคราะห์ปัญหาพบว่าการประเมินพฤติกรรมก้าวร้าวยังขาดมาตรฐาน จึงพัฒนาแบบประเมิ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OAS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ร่วมกับ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Flowchart decision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และ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Nursing Intervention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ตามระดับความเสี่ยง ขั้นตอ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Do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ทดลองใช้ระบบกับผู้ป่วยจิตเวช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30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ราย และพยาบาลวิชาชีพประจำหอผู้ป่วย โดยอบรมบุคลากรและนำระบบไปใช้จริง ขั้นตอ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Check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ประเมินผลจากคะแน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OAS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 xml:space="preserve">อุบัติการณ์พฤติกรรมรุนแรง ความครบถ้วนของการประเมิน และความพึงพอใจของบุคลากร ส่วนขั้นตอน 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Act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>นำผลที่ได้มาปรับปรุงและพัฒนาเป็นแนวทางมาตรฐานของหน่วยงาน</w:t>
      </w:r>
    </w:p>
    <w:p w14:paraId="34A6AF7B" w14:textId="0312B8BB" w:rsidR="00DE63F9" w:rsidRDefault="00DE63F9" w:rsidP="00DE63F9">
      <w:pPr>
        <w:tabs>
          <w:tab w:val="left" w:pos="709"/>
        </w:tabs>
        <w:spacing w:after="0" w:line="240" w:lineRule="auto"/>
        <w:rPr>
          <w:rFonts w:ascii="TH Sarabun New" w:eastAsia="Times New Roman" w:hAnsi="TH Sarabun New" w:cs="TH Sarabun New"/>
          <w:sz w:val="32"/>
          <w:szCs w:val="32"/>
        </w:rPr>
      </w:pPr>
      <w:r>
        <w:rPr>
          <w:rFonts w:ascii="TH Sarabun New" w:eastAsia="Times New Roman" w:hAnsi="TH Sarabun New" w:cs="TH Sarabun New" w:hint="cs"/>
          <w:sz w:val="32"/>
          <w:szCs w:val="32"/>
          <w:cs/>
        </w:rPr>
        <w:t xml:space="preserve">          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>ผลการดำเนินงานพบว่า ผู้ป่วยได้รับการประเมินและดูแลอย่างเป็นระบบ ไม่พบอุบัติการณ์พฤติกรรมรุนแรงและเหตุการณ์ไม่พึงประสงค์ บุคลากรมีความพึงพอใจต่อระบบในระดับมากถึงมากที่สุด และมีความมั่นใจในการจัดการผู้ป่วยที่มีพฤติกรรมก้าวร้าวเพิ่มขึ้น ระบบที่พัฒนาขึ้นสามารถส่งเสริมคุณภาพการพยาบาลและความปลอดภัยในการดูแลผู้ป่วยจิตเวชได้อย่างมีประสิทธิภาพ</w:t>
      </w:r>
    </w:p>
    <w:p w14:paraId="055038B2" w14:textId="77777777" w:rsidR="00DE63F9" w:rsidRPr="00DE63F9" w:rsidRDefault="00DE63F9" w:rsidP="00DE63F9">
      <w:pPr>
        <w:tabs>
          <w:tab w:val="left" w:pos="709"/>
        </w:tabs>
        <w:spacing w:after="0" w:line="240" w:lineRule="auto"/>
        <w:rPr>
          <w:rFonts w:ascii="TH Sarabun New" w:eastAsia="Times New Roman" w:hAnsi="TH Sarabun New" w:cs="TH Sarabun New"/>
          <w:sz w:val="32"/>
          <w:szCs w:val="32"/>
        </w:rPr>
      </w:pPr>
    </w:p>
    <w:p w14:paraId="79A6D9CC" w14:textId="77777777" w:rsidR="00DE63F9" w:rsidRPr="00DE63F9" w:rsidRDefault="00DE63F9" w:rsidP="00DE63F9">
      <w:pPr>
        <w:spacing w:after="0" w:line="240" w:lineRule="auto"/>
        <w:rPr>
          <w:rFonts w:ascii="TH Sarabun New" w:eastAsia="Times New Roman" w:hAnsi="TH Sarabun New" w:cs="TH Sarabun New"/>
          <w:sz w:val="32"/>
          <w:szCs w:val="32"/>
        </w:rPr>
      </w:pPr>
      <w:r w:rsidRPr="00DE63F9">
        <w:rPr>
          <w:rFonts w:ascii="TH Sarabun New" w:eastAsia="Times New Roman" w:hAnsi="TH Sarabun New" w:cs="TH Sarabun New"/>
          <w:b/>
          <w:bCs/>
          <w:sz w:val="32"/>
          <w:szCs w:val="32"/>
          <w:cs/>
        </w:rPr>
        <w:t>คำสำคัญ: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>ผู้ป่วยจิตเวช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,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>พฤติกรรมก้าวร้าว</w:t>
      </w:r>
      <w:r w:rsidRPr="00DE63F9">
        <w:rPr>
          <w:rFonts w:ascii="TH Sarabun New" w:eastAsia="Times New Roman" w:hAnsi="TH Sarabun New" w:cs="TH Sarabun New"/>
          <w:sz w:val="32"/>
          <w:szCs w:val="32"/>
        </w:rPr>
        <w:t xml:space="preserve">, OAS, PDCA, </w:t>
      </w:r>
      <w:r w:rsidRPr="00DE63F9">
        <w:rPr>
          <w:rFonts w:ascii="TH Sarabun New" w:eastAsia="Times New Roman" w:hAnsi="TH Sarabun New" w:cs="TH Sarabun New"/>
          <w:sz w:val="32"/>
          <w:szCs w:val="32"/>
          <w:cs/>
        </w:rPr>
        <w:t>การพัฒนาคุณภาพการพยาบาล</w:t>
      </w:r>
    </w:p>
    <w:p w14:paraId="10FE5854" w14:textId="77777777" w:rsidR="00DE63F9" w:rsidRPr="00DE63F9" w:rsidRDefault="00DE63F9" w:rsidP="00DE63F9">
      <w:pPr>
        <w:pBdr>
          <w:bottom w:val="single" w:sz="6" w:space="1" w:color="auto"/>
        </w:pBdr>
        <w:spacing w:after="0" w:line="240" w:lineRule="auto"/>
        <w:jc w:val="center"/>
        <w:rPr>
          <w:rFonts w:ascii="TH Sarabun New" w:eastAsia="Times New Roman" w:hAnsi="TH Sarabun New" w:cs="TH Sarabun New"/>
          <w:vanish/>
          <w:sz w:val="32"/>
          <w:szCs w:val="32"/>
        </w:rPr>
      </w:pPr>
      <w:r w:rsidRPr="00DE63F9">
        <w:rPr>
          <w:rFonts w:ascii="TH Sarabun New" w:eastAsia="Times New Roman" w:hAnsi="TH Sarabun New" w:cs="TH Sarabun New"/>
          <w:vanish/>
          <w:sz w:val="32"/>
          <w:szCs w:val="32"/>
          <w:cs/>
        </w:rPr>
        <w:t>ส่วนบนของฟอร์ม</w:t>
      </w:r>
    </w:p>
    <w:p w14:paraId="088F53AE" w14:textId="77777777" w:rsidR="00DE63F9" w:rsidRPr="00DE63F9" w:rsidRDefault="00DE63F9" w:rsidP="00DE63F9">
      <w:pPr>
        <w:pBdr>
          <w:top w:val="single" w:sz="6" w:space="1" w:color="auto"/>
        </w:pBdr>
        <w:spacing w:after="0" w:line="240" w:lineRule="auto"/>
        <w:jc w:val="center"/>
        <w:rPr>
          <w:rFonts w:ascii="TH Sarabun New" w:eastAsia="Times New Roman" w:hAnsi="TH Sarabun New" w:cs="TH Sarabun New"/>
          <w:vanish/>
          <w:sz w:val="32"/>
          <w:szCs w:val="32"/>
        </w:rPr>
      </w:pPr>
      <w:r w:rsidRPr="00DE63F9">
        <w:rPr>
          <w:rFonts w:ascii="TH Sarabun New" w:eastAsia="Times New Roman" w:hAnsi="TH Sarabun New" w:cs="TH Sarabun New"/>
          <w:vanish/>
          <w:sz w:val="32"/>
          <w:szCs w:val="32"/>
          <w:cs/>
        </w:rPr>
        <w:t>ส่วนล่างของฟอร์ม</w:t>
      </w:r>
    </w:p>
    <w:p w14:paraId="54D768B9" w14:textId="7D89E06C" w:rsidR="00DE63F9" w:rsidRPr="00DE63F9" w:rsidRDefault="00DE63F9" w:rsidP="00DE63F9">
      <w:pPr>
        <w:spacing w:after="0" w:line="240" w:lineRule="auto"/>
        <w:jc w:val="thaiDistribute"/>
        <w:rPr>
          <w:rFonts w:ascii="TH Sarabun New" w:eastAsia="Times New Roman" w:hAnsi="TH Sarabun New" w:cs="TH Sarabun New"/>
          <w:color w:val="000000" w:themeColor="text1"/>
          <w:sz w:val="32"/>
          <w:szCs w:val="32"/>
        </w:rPr>
      </w:pPr>
    </w:p>
    <w:p w14:paraId="7414A11F" w14:textId="653B3A31" w:rsidR="009C0BB0" w:rsidRPr="00DE63F9" w:rsidRDefault="009C0BB0" w:rsidP="00DE63F9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 New" w:eastAsia="Times New Roman" w:hAnsi="TH Sarabun New" w:cs="TH Sarabun New"/>
          <w:color w:val="000000" w:themeColor="text1"/>
          <w:sz w:val="32"/>
          <w:szCs w:val="32"/>
        </w:rPr>
      </w:pPr>
    </w:p>
    <w:sectPr w:rsidR="009C0BB0" w:rsidRPr="00DE63F9" w:rsidSect="000E3462">
      <w:headerReference w:type="default" r:id="rId9"/>
      <w:pgSz w:w="11906" w:h="16838" w:code="9"/>
      <w:pgMar w:top="2126" w:right="1418" w:bottom="1418" w:left="2126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4DF031" w14:textId="77777777" w:rsidR="00792BFA" w:rsidRDefault="00792BFA" w:rsidP="000B1884">
      <w:pPr>
        <w:spacing w:after="0" w:line="240" w:lineRule="auto"/>
      </w:pPr>
      <w:r>
        <w:separator/>
      </w:r>
    </w:p>
  </w:endnote>
  <w:endnote w:type="continuationSeparator" w:id="0">
    <w:p w14:paraId="4F07E9F0" w14:textId="77777777" w:rsidR="00792BFA" w:rsidRDefault="00792BFA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6D33ED04-7B7D-4A0E-A425-882699ECDF2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TH Sarabun New">
    <w:charset w:val="00"/>
    <w:family w:val="swiss"/>
    <w:pitch w:val="variable"/>
    <w:sig w:usb0="A100006F" w:usb1="5000205A" w:usb2="00000000" w:usb3="00000000" w:csb0="00010183" w:csb1="00000000"/>
    <w:embedRegular r:id="rId2" w:fontKey="{25DB2B3A-79FE-4FE8-BD03-28CB6FD28700}"/>
    <w:embedBold r:id="rId3" w:fontKey="{29EE6ED6-34A0-4D09-AA95-E08E5BEBCF9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154D18" w14:textId="77777777" w:rsidR="00792BFA" w:rsidRDefault="00792BFA" w:rsidP="000B1884">
      <w:pPr>
        <w:spacing w:after="0" w:line="240" w:lineRule="auto"/>
      </w:pPr>
      <w:r>
        <w:separator/>
      </w:r>
    </w:p>
  </w:footnote>
  <w:footnote w:type="continuationSeparator" w:id="0">
    <w:p w14:paraId="37FC313F" w14:textId="77777777" w:rsidR="00792BFA" w:rsidRDefault="00792BFA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F8CE02" w14:textId="6CB33E7D" w:rsidR="00BE1D16" w:rsidRPr="00C23360" w:rsidRDefault="00BE1D16">
    <w:pPr>
      <w:pStyle w:val="a4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4"/>
  </w:num>
  <w:num w:numId="5">
    <w:abstractNumId w:val="9"/>
  </w:num>
  <w:num w:numId="6">
    <w:abstractNumId w:val="0"/>
  </w:num>
  <w:num w:numId="7">
    <w:abstractNumId w:val="3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1F26"/>
    <w:rsid w:val="00132C2D"/>
    <w:rsid w:val="001442B6"/>
    <w:rsid w:val="0016067D"/>
    <w:rsid w:val="001611FA"/>
    <w:rsid w:val="00161492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A54"/>
    <w:rsid w:val="001B207F"/>
    <w:rsid w:val="001B2D25"/>
    <w:rsid w:val="001B40BB"/>
    <w:rsid w:val="001B5E1C"/>
    <w:rsid w:val="001B5EEE"/>
    <w:rsid w:val="001B7358"/>
    <w:rsid w:val="001C189C"/>
    <w:rsid w:val="001D0F70"/>
    <w:rsid w:val="001D6FAE"/>
    <w:rsid w:val="001D7043"/>
    <w:rsid w:val="001F0B49"/>
    <w:rsid w:val="001F62AE"/>
    <w:rsid w:val="001F786E"/>
    <w:rsid w:val="0020029F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B6CDB"/>
    <w:rsid w:val="002B7A0E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285A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50191B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7ECD"/>
    <w:rsid w:val="005800A1"/>
    <w:rsid w:val="005802CE"/>
    <w:rsid w:val="00582631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5FC2"/>
    <w:rsid w:val="006169CC"/>
    <w:rsid w:val="006174E6"/>
    <w:rsid w:val="0062484A"/>
    <w:rsid w:val="006436E2"/>
    <w:rsid w:val="00646F5F"/>
    <w:rsid w:val="00653AF8"/>
    <w:rsid w:val="006550AF"/>
    <w:rsid w:val="00655E98"/>
    <w:rsid w:val="00655F1D"/>
    <w:rsid w:val="006612DC"/>
    <w:rsid w:val="006650F0"/>
    <w:rsid w:val="00665DF6"/>
    <w:rsid w:val="00667DC2"/>
    <w:rsid w:val="006729C7"/>
    <w:rsid w:val="00694603"/>
    <w:rsid w:val="0069632E"/>
    <w:rsid w:val="006A0C3C"/>
    <w:rsid w:val="006B5873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2BFA"/>
    <w:rsid w:val="007934F9"/>
    <w:rsid w:val="00796B10"/>
    <w:rsid w:val="00797A9C"/>
    <w:rsid w:val="007C0EBD"/>
    <w:rsid w:val="007C5030"/>
    <w:rsid w:val="007C6BAE"/>
    <w:rsid w:val="007D4E11"/>
    <w:rsid w:val="007D7FD4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4678"/>
    <w:rsid w:val="009E58F1"/>
    <w:rsid w:val="00A10D60"/>
    <w:rsid w:val="00A12534"/>
    <w:rsid w:val="00A26699"/>
    <w:rsid w:val="00A27ADC"/>
    <w:rsid w:val="00A27EF2"/>
    <w:rsid w:val="00A30B9F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3DF8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05C3"/>
    <w:rsid w:val="00B21A25"/>
    <w:rsid w:val="00B256D3"/>
    <w:rsid w:val="00B312C9"/>
    <w:rsid w:val="00B314C8"/>
    <w:rsid w:val="00B359D6"/>
    <w:rsid w:val="00B36158"/>
    <w:rsid w:val="00B42005"/>
    <w:rsid w:val="00B43AE8"/>
    <w:rsid w:val="00B51226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66CD"/>
    <w:rsid w:val="00C107D0"/>
    <w:rsid w:val="00C11AAD"/>
    <w:rsid w:val="00C13451"/>
    <w:rsid w:val="00C13D73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9220C"/>
    <w:rsid w:val="00C95486"/>
    <w:rsid w:val="00C97527"/>
    <w:rsid w:val="00CA0D6A"/>
    <w:rsid w:val="00CA10FE"/>
    <w:rsid w:val="00CA52F8"/>
    <w:rsid w:val="00CB173A"/>
    <w:rsid w:val="00CB7489"/>
    <w:rsid w:val="00CB7737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0C93"/>
    <w:rsid w:val="00D7332F"/>
    <w:rsid w:val="00D75621"/>
    <w:rsid w:val="00D7649D"/>
    <w:rsid w:val="00D817CC"/>
    <w:rsid w:val="00D854D2"/>
    <w:rsid w:val="00D90426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D754C"/>
    <w:rsid w:val="00DE0832"/>
    <w:rsid w:val="00DE355E"/>
    <w:rsid w:val="00DE63F9"/>
    <w:rsid w:val="00DE75E9"/>
    <w:rsid w:val="00DE7A8A"/>
    <w:rsid w:val="00DF1452"/>
    <w:rsid w:val="00DF3422"/>
    <w:rsid w:val="00E033F0"/>
    <w:rsid w:val="00E075B9"/>
    <w:rsid w:val="00E103CD"/>
    <w:rsid w:val="00E12418"/>
    <w:rsid w:val="00E16679"/>
    <w:rsid w:val="00E3077E"/>
    <w:rsid w:val="00E51283"/>
    <w:rsid w:val="00E54AC4"/>
    <w:rsid w:val="00E54CA6"/>
    <w:rsid w:val="00E6322C"/>
    <w:rsid w:val="00E6716A"/>
    <w:rsid w:val="00E71725"/>
    <w:rsid w:val="00E727A9"/>
    <w:rsid w:val="00E73B4E"/>
    <w:rsid w:val="00E772A3"/>
    <w:rsid w:val="00E80690"/>
    <w:rsid w:val="00E838B1"/>
    <w:rsid w:val="00E847B9"/>
    <w:rsid w:val="00E85967"/>
    <w:rsid w:val="00E95BFC"/>
    <w:rsid w:val="00EA1E46"/>
    <w:rsid w:val="00EA204A"/>
    <w:rsid w:val="00EA3547"/>
    <w:rsid w:val="00EA6564"/>
    <w:rsid w:val="00EB17F7"/>
    <w:rsid w:val="00EB1B08"/>
    <w:rsid w:val="00EB3D99"/>
    <w:rsid w:val="00EB6BD5"/>
    <w:rsid w:val="00EC50F5"/>
    <w:rsid w:val="00EC51A4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404E"/>
    <w:rsid w:val="00F329E6"/>
    <w:rsid w:val="00F34F43"/>
    <w:rsid w:val="00F35EB2"/>
    <w:rsid w:val="00F406F7"/>
    <w:rsid w:val="00F43AE3"/>
    <w:rsid w:val="00F44344"/>
    <w:rsid w:val="00F44BCF"/>
    <w:rsid w:val="00F45FCE"/>
    <w:rsid w:val="00F47FC1"/>
    <w:rsid w:val="00F51C32"/>
    <w:rsid w:val="00F56209"/>
    <w:rsid w:val="00F6653B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C14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DE63F9"/>
    <w:rPr>
      <w:rFonts w:ascii="Times New Roman" w:hAnsi="Times New Roman" w:cs="Angsana New"/>
      <w:sz w:val="24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DE63F9"/>
    <w:rPr>
      <w:rFonts w:ascii="Times New Roman" w:hAnsi="Times New Roman" w:cs="Angsana New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447E9E-1F8A-4489-BC88-E3F458F10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6-05-11T08:24:00Z</cp:lastPrinted>
  <dcterms:created xsi:type="dcterms:W3CDTF">2026-05-13T13:58:00Z</dcterms:created>
  <dcterms:modified xsi:type="dcterms:W3CDTF">2026-05-13T13:58:00Z</dcterms:modified>
</cp:coreProperties>
</file>